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Tokyo</w:t>
      </w:r>
    </w:p>
    <w:bookmarkStart w:id="25" w:name="Xcce73f33e68feaef7d4b839e8041d6c76740dd6"/>
    <w:p>
      <w:pPr>
        <w:pStyle w:val="Heading1"/>
      </w:pPr>
      <w:r>
        <w:t xml:space="preserve">Cover Letter for Aerospace Engineer Position in Japan Tokyo</w:t>
      </w:r>
    </w:p>
    <w:p>
      <w:pPr>
        <w:pStyle w:val="FirstParagraph"/>
      </w:pPr>
      <w:r>
        <w:t xml:space="preserve">Dear [Hiring Manager's Name or "To the Hiring Committee"],</w:t>
      </w:r>
    </w:p>
    <w:p>
      <w:pPr>
        <w:pStyle w:val="BodyText"/>
      </w:pPr>
      <w:r>
        <w:t xml:space="preserve">I am writing to express my strong interest in the Aerospace Engineer position at [Company Name] in Japan Tokyo. As a dedicated and innovative aerospace professional with a passion for advancing cutting-edge technology, I am eager to contribute my expertise to an organization that values excellence and innovation in the aerospace sector. Japan Tokyo, with its dynamic engineering landscape and commitment to technological leadership, represents the ideal environment for me to grow professionally while making meaningful contributions to global aerospace advancements.</w:t>
      </w:r>
    </w:p>
    <w:bookmarkStart w:id="20" w:name="why-japan-tokyo"/>
    <w:p>
      <w:pPr>
        <w:pStyle w:val="Heading2"/>
      </w:pPr>
      <w:r>
        <w:t xml:space="preserve">Why Japan Tokyo?</w:t>
      </w:r>
    </w:p>
    <w:p>
      <w:pPr>
        <w:pStyle w:val="FirstParagraph"/>
      </w:pPr>
      <w:r>
        <w:t xml:space="preserve">Japan Tokyo has long been a hub for aerospace innovation, home to leading companies such as Mitsubishi Heavy Industries, Kawasaki Aerospace Company, and the Japan Aerospace Exploration Agency (JAXA). The city’s unique blend of traditional craftsmanship and state-of-the-art technology creates an environment where aerospace engineers can thrive. As an Aerospace Engineer with a background in both theoretical research and practical application, I am particularly drawn to the opportunities in Tokyo to collaborate on projects that push the boundaries of aeronautics, satellite technology, and sustainable propulsion systems.</w:t>
      </w:r>
    </w:p>
    <w:p>
      <w:pPr>
        <w:pStyle w:val="BodyText"/>
      </w:pPr>
      <w:r>
        <w:t xml:space="preserve">My decision to pursue this opportunity is also rooted in my deep appreciation for Japanese culture and work ethic. The emphasis on precision, teamwork, and continuous improvement resonates strongly with my own values. I am confident that my technical expertise combined with an understanding of Japanese industry standards will enable me to contribute effectively to [Company Name]’s mission of delivering groundbreaking aerospace solutions.</w:t>
      </w:r>
    </w:p>
    <w:bookmarkEnd w:id="20"/>
    <w:bookmarkStart w:id="21" w:name="professional-background-and-expertise"/>
    <w:p>
      <w:pPr>
        <w:pStyle w:val="Heading2"/>
      </w:pPr>
      <w:r>
        <w:t xml:space="preserve">Professional Background and Expertise</w:t>
      </w:r>
    </w:p>
    <w:p>
      <w:pPr>
        <w:pStyle w:val="FirstParagraph"/>
      </w:pPr>
      <w:r>
        <w:t xml:space="preserve">With a Master’s degree in Aerospace Engineering from [Your University] and over five years of experience in the field, I have developed a strong foundation in aerodynamics, propulsion systems, materials science, and spacecraft design. My career has focused on optimizing aircraft performance while ensuring compliance with rigorous safety and environmental standards—a skill set that aligns perfectly with the demands of Japan’s aerospace industry.</w:t>
      </w:r>
    </w:p>
    <w:p>
      <w:pPr>
        <w:pStyle w:val="BodyText"/>
      </w:pPr>
      <w:r>
        <w:t xml:space="preserve">At my previous role as an Aerospace Engineer at [Previous Company], I led a team in designing a next-generation propulsion system that reduced fuel consumption by 15% while maintaining high thrust efficiency. This project required close collaboration with cross-functional teams, including mechanical engineers, data scientists, and regulatory experts. The success of this initiative underscored my ability to balance technical rigor with creative problem-solving—a hallmark of my approach to engineering challenges.</w:t>
      </w:r>
    </w:p>
    <w:p>
      <w:pPr>
        <w:pStyle w:val="BodyText"/>
      </w:pPr>
      <w:r>
        <w:t xml:space="preserve">Additionally, I have extensive experience in computational fluid dynamics (CFD) simulations and finite element analysis (FEA), which I used to evaluate structural integrity and aerodynamic performance of aircraft components. My work on satellite communication systems also involved integrating advanced materials to enhance durability in extreme space environments. These experiences have equipped me with the versatility needed to excel in Tokyo’s diverse aerospace landscape, where projects often span aviation, space exploration, and sustainable technologies.</w:t>
      </w:r>
    </w:p>
    <w:bookmarkEnd w:id="21"/>
    <w:bookmarkStart w:id="22" w:name="cultural-and-professional-alignment"/>
    <w:p>
      <w:pPr>
        <w:pStyle w:val="Heading2"/>
      </w:pPr>
      <w:r>
        <w:t xml:space="preserve">Cultural and Professional Alignment</w:t>
      </w:r>
    </w:p>
    <w:p>
      <w:pPr>
        <w:pStyle w:val="FirstParagraph"/>
      </w:pPr>
      <w:r>
        <w:t xml:space="preserve">Japan’s aerospace industry is known for its meticulous attention to detail and emphasis on long-term innovation. As an Aerospace Engineer, I understand the importance of adhering to stringent quality control protocols and fostering a culture of continuous improvement. My ability to work in multicultural teams, coupled with my fluency in English and basic Japanese, positions me to bridge global perspectives with local expertise—a critical asset for [Company Name]’s international projects.</w:t>
      </w:r>
    </w:p>
    <w:p>
      <w:pPr>
        <w:pStyle w:val="BodyText"/>
      </w:pPr>
      <w:r>
        <w:t xml:space="preserve">Moreover, I am deeply committed to sustainability, a value that is increasingly central to Japan’s aerospace sector. My research on lightweight composite materials and energy-efficient propulsion systems has been published in peer-reviewed journals, demonstrating my dedication to reducing the environmental impact of aerospace technologies. I am particularly excited about the potential to contribute to Japan’s goals of achieving carbon neutrality by 2050 through innovative engineering solutions.</w:t>
      </w:r>
    </w:p>
    <w:bookmarkEnd w:id="22"/>
    <w:bookmarkStart w:id="23" w:name="why-company-name"/>
    <w:p>
      <w:pPr>
        <w:pStyle w:val="Heading2"/>
      </w:pPr>
      <w:r>
        <w:t xml:space="preserve">Why [Company Name]?</w:t>
      </w:r>
    </w:p>
    <w:p>
      <w:pPr>
        <w:pStyle w:val="FirstParagraph"/>
      </w:pPr>
      <w:r>
        <w:t xml:space="preserve">[Company Name]’s reputation as a leader in aerospace innovation and its contributions to Japan’s technological advancement make it an ideal organization for me to join. I admire the company’s focus on [specific project, technology, or value mentioned in the job posting], and I am eager to bring my technical skills and collaborative spirit to your team. Whether it is developing advanced aircraft systems, exploring space exploration technologies, or advancing sustainable aviation solutions, I am confident that my background will enable me to contribute meaningfully to your projects.</w:t>
      </w:r>
    </w:p>
    <w:p>
      <w:pPr>
        <w:pStyle w:val="BodyText"/>
      </w:pPr>
      <w:r>
        <w:t xml:space="preserve">Furthermore, Tokyo’s vibrant engineering community offers unparalleled opportunities for professional growth. I am particularly interested in learning from the expertise of Japanese engineers and participating in initiatives that leverage Japan’s strengths in robotics, AI integration, and high-precision manufacturing. I believe my ability to adapt to new challenges and work effectively within a structured yet innovative environment will make me a valuable asset to your team.</w:t>
      </w:r>
    </w:p>
    <w:bookmarkEnd w:id="23"/>
    <w:bookmarkStart w:id="24" w:name="conclusion"/>
    <w:p>
      <w:pPr>
        <w:pStyle w:val="Heading2"/>
      </w:pPr>
      <w:r>
        <w:t xml:space="preserve">Conclusion</w:t>
      </w:r>
    </w:p>
    <w:p>
      <w:pPr>
        <w:pStyle w:val="FirstParagraph"/>
      </w:pPr>
      <w:r>
        <w:t xml:space="preserve">In conclusion, I am enthusiastic about the opportunity to contribute as an Aerospace Engineer in Japan Tokyo. My technical expertise, cultural adaptability, and passion for aerospace innovation align seamlessly with [Company Name]’s vision. I would welcome the chance to discuss how my background and skills can support your organization’s goals. Thank you for considering my applicat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in Japan Tokyo</dc:title>
  <dc:creator/>
  <dc:language>en</dc:language>
  <cp:keywords/>
  <dcterms:created xsi:type="dcterms:W3CDTF">2025-12-12T02:52:44Z</dcterms:created>
  <dcterms:modified xsi:type="dcterms:W3CDTF">2025-12-12T02:52:44Z</dcterms:modified>
</cp:coreProperties>
</file>

<file path=docProps/custom.xml><?xml version="1.0" encoding="utf-8"?>
<Properties xmlns="http://schemas.openxmlformats.org/officeDocument/2006/custom-properties" xmlns:vt="http://schemas.openxmlformats.org/officeDocument/2006/docPropsVTypes"/>
</file>